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02179" w14:textId="5B6992EC" w:rsidR="00851F5D" w:rsidRPr="00851F5D" w:rsidRDefault="00851F5D">
      <w:pPr>
        <w:tabs>
          <w:tab w:val="left" w:pos="8190"/>
        </w:tabs>
        <w:spacing w:after="0" w:line="240" w:lineRule="auto"/>
        <w:outlineLvl w:val="0"/>
        <w:rPr>
          <w:rFonts w:ascii="Arial" w:eastAsia="Times New Roman" w:hAnsi="Arial" w:cs="Arial"/>
          <w:b/>
          <w:bCs/>
          <w:color w:val="000000"/>
          <w:kern w:val="36"/>
          <w:sz w:val="24"/>
          <w:szCs w:val="24"/>
          <w:lang w:val="en" w:bidi="ar-SA"/>
        </w:rPr>
        <w:pPrChange w:id="0" w:author="Tribble, Jerome" w:date="2020-11-30T13:25:00Z">
          <w:pPr>
            <w:tabs>
              <w:tab w:val="left" w:pos="8550"/>
            </w:tabs>
            <w:spacing w:after="0" w:line="240" w:lineRule="auto"/>
            <w:outlineLvl w:val="0"/>
          </w:pPr>
        </w:pPrChange>
      </w:pPr>
      <w:r w:rsidRPr="00851F5D">
        <w:rPr>
          <w:rFonts w:ascii="Arial" w:eastAsia="Times New Roman" w:hAnsi="Arial" w:cs="Arial"/>
          <w:b/>
          <w:bCs/>
          <w:color w:val="000000"/>
          <w:kern w:val="36"/>
          <w:sz w:val="24"/>
          <w:szCs w:val="24"/>
          <w:lang w:val="en" w:bidi="ar-SA"/>
        </w:rPr>
        <w:t xml:space="preserve">NONTAXABLE SALES </w:t>
      </w:r>
      <w:r w:rsidR="00871F1B">
        <w:rPr>
          <w:rFonts w:ascii="Arial" w:eastAsia="Times New Roman" w:hAnsi="Arial" w:cs="Arial"/>
          <w:b/>
          <w:bCs/>
          <w:color w:val="000000"/>
          <w:kern w:val="36"/>
          <w:sz w:val="24"/>
          <w:szCs w:val="24"/>
          <w:lang w:val="en" w:bidi="ar-SA"/>
        </w:rPr>
        <w:tab/>
      </w:r>
      <w:ins w:id="1" w:author="Tribble, Jerome" w:date="2020-11-30T13:24:00Z">
        <w:r w:rsidR="005E1A01">
          <w:rPr>
            <w:rFonts w:ascii="Arial" w:eastAsia="Times New Roman" w:hAnsi="Arial" w:cs="Arial"/>
            <w:b/>
            <w:bCs/>
            <w:color w:val="000000"/>
            <w:kern w:val="36"/>
            <w:sz w:val="24"/>
            <w:szCs w:val="24"/>
            <w:lang w:val="en" w:bidi="ar-SA"/>
          </w:rPr>
          <w:t>8484</w:t>
        </w:r>
      </w:ins>
    </w:p>
    <w:p w14:paraId="2DA10263" w14:textId="57DE72ED" w:rsidR="00851F5D" w:rsidRPr="00C14E3E" w:rsidRDefault="00851F5D" w:rsidP="00851F5D">
      <w:pPr>
        <w:spacing w:after="0" w:line="240" w:lineRule="auto"/>
        <w:rPr>
          <w:rFonts w:ascii="Arial" w:eastAsia="Times New Roman" w:hAnsi="Arial" w:cs="Arial"/>
          <w:color w:val="000000"/>
          <w:sz w:val="24"/>
          <w:szCs w:val="24"/>
          <w:lang w:val="en" w:bidi="ar-SA"/>
        </w:rPr>
      </w:pPr>
      <w:r w:rsidRPr="004E1CD1">
        <w:rPr>
          <w:rFonts w:ascii="Arial" w:eastAsia="Times New Roman" w:hAnsi="Arial" w:cs="Arial"/>
          <w:bCs/>
          <w:color w:val="000000"/>
          <w:sz w:val="24"/>
          <w:szCs w:val="24"/>
          <w:lang w:val="en" w:bidi="ar-SA"/>
        </w:rPr>
        <w:t>(Revised</w:t>
      </w:r>
      <w:r w:rsidR="00C53603">
        <w:rPr>
          <w:rFonts w:ascii="Arial" w:eastAsia="Times New Roman" w:hAnsi="Arial" w:cs="Arial"/>
          <w:bCs/>
          <w:color w:val="000000"/>
          <w:sz w:val="24"/>
          <w:szCs w:val="24"/>
          <w:lang w:val="en" w:bidi="ar-SA"/>
        </w:rPr>
        <w:t xml:space="preserve"> </w:t>
      </w:r>
      <w:del w:id="2" w:author="Tribble, Jerome" w:date="2020-12-04T13:16:00Z">
        <w:r w:rsidR="001B4A87" w:rsidDel="001B4A87">
          <w:rPr>
            <w:rFonts w:ascii="Arial" w:eastAsia="Times New Roman" w:hAnsi="Arial" w:cs="Arial"/>
            <w:bCs/>
            <w:color w:val="000000"/>
            <w:sz w:val="24"/>
            <w:szCs w:val="24"/>
            <w:lang w:val="en" w:bidi="ar-SA"/>
          </w:rPr>
          <w:delText>12</w:delText>
        </w:r>
      </w:del>
      <w:ins w:id="3" w:author="Tribble, Jerome" w:date="2021-01-27T13:39:00Z">
        <w:r w:rsidR="00F71A61">
          <w:rPr>
            <w:rFonts w:ascii="Arial" w:eastAsia="Times New Roman" w:hAnsi="Arial" w:cs="Arial"/>
            <w:bCs/>
            <w:color w:val="000000"/>
            <w:sz w:val="24"/>
            <w:szCs w:val="24"/>
            <w:lang w:val="en" w:bidi="ar-SA"/>
          </w:rPr>
          <w:t>01</w:t>
        </w:r>
      </w:ins>
      <w:r w:rsidR="001B4A87">
        <w:rPr>
          <w:rFonts w:ascii="Arial" w:eastAsia="Times New Roman" w:hAnsi="Arial" w:cs="Arial"/>
          <w:bCs/>
          <w:color w:val="000000"/>
          <w:sz w:val="24"/>
          <w:szCs w:val="24"/>
          <w:lang w:val="en" w:bidi="ar-SA"/>
        </w:rPr>
        <w:t>/</w:t>
      </w:r>
      <w:del w:id="4" w:author="Tribble, Jerome" w:date="2020-12-04T13:16:00Z">
        <w:r w:rsidR="001B4A87" w:rsidDel="001B4A87">
          <w:rPr>
            <w:rFonts w:ascii="Arial" w:eastAsia="Times New Roman" w:hAnsi="Arial" w:cs="Arial"/>
            <w:bCs/>
            <w:color w:val="000000"/>
            <w:sz w:val="24"/>
            <w:szCs w:val="24"/>
            <w:lang w:val="en" w:bidi="ar-SA"/>
          </w:rPr>
          <w:delText>2001</w:delText>
        </w:r>
      </w:del>
      <w:ins w:id="5" w:author="Tribble, Jerome" w:date="2020-12-04T13:16:00Z">
        <w:r w:rsidR="001B4A87">
          <w:rPr>
            <w:rFonts w:ascii="Arial" w:eastAsia="Times New Roman" w:hAnsi="Arial" w:cs="Arial"/>
            <w:bCs/>
            <w:color w:val="000000"/>
            <w:sz w:val="24"/>
            <w:szCs w:val="24"/>
            <w:lang w:val="en" w:bidi="ar-SA"/>
          </w:rPr>
          <w:t>202</w:t>
        </w:r>
      </w:ins>
      <w:ins w:id="6" w:author="Tribble, Jerome" w:date="2021-01-27T13:23:00Z">
        <w:r w:rsidR="00B96AA8">
          <w:rPr>
            <w:rFonts w:ascii="Arial" w:eastAsia="Times New Roman" w:hAnsi="Arial" w:cs="Arial"/>
            <w:bCs/>
            <w:color w:val="000000"/>
            <w:sz w:val="24"/>
            <w:szCs w:val="24"/>
            <w:lang w:val="en" w:bidi="ar-SA"/>
          </w:rPr>
          <w:t>1</w:t>
        </w:r>
      </w:ins>
      <w:ins w:id="7" w:author="Tribble, Jerome" w:date="2020-12-04T13:17:00Z">
        <w:r w:rsidR="001B4A87">
          <w:rPr>
            <w:rFonts w:ascii="Arial" w:eastAsia="Times New Roman" w:hAnsi="Arial" w:cs="Arial"/>
            <w:bCs/>
            <w:color w:val="000000"/>
            <w:sz w:val="24"/>
            <w:szCs w:val="24"/>
            <w:lang w:val="en" w:bidi="ar-SA"/>
          </w:rPr>
          <w:t xml:space="preserve"> and </w:t>
        </w:r>
      </w:ins>
      <w:ins w:id="8" w:author="Singh, Rupi" w:date="2021-01-29T13:51:00Z">
        <w:r w:rsidR="00CE0885">
          <w:rPr>
            <w:rFonts w:ascii="Arial" w:eastAsia="Times New Roman" w:hAnsi="Arial" w:cs="Arial"/>
            <w:bCs/>
            <w:color w:val="000000"/>
            <w:sz w:val="24"/>
            <w:szCs w:val="24"/>
            <w:lang w:val="en" w:bidi="ar-SA"/>
          </w:rPr>
          <w:t>r</w:t>
        </w:r>
      </w:ins>
      <w:bookmarkStart w:id="9" w:name="_GoBack"/>
      <w:bookmarkEnd w:id="9"/>
      <w:ins w:id="10" w:author="Tribble, Jerome" w:date="2020-12-04T13:17:00Z">
        <w:r w:rsidR="001B4A87">
          <w:rPr>
            <w:rFonts w:ascii="Arial" w:eastAsia="Times New Roman" w:hAnsi="Arial" w:cs="Arial"/>
            <w:bCs/>
            <w:color w:val="000000"/>
            <w:sz w:val="24"/>
            <w:szCs w:val="24"/>
            <w:lang w:val="en" w:bidi="ar-SA"/>
          </w:rPr>
          <w:t>enumbered from 8722</w:t>
        </w:r>
      </w:ins>
      <w:r w:rsidR="001B4A87">
        <w:rPr>
          <w:rFonts w:ascii="Arial" w:eastAsia="Times New Roman" w:hAnsi="Arial" w:cs="Arial"/>
          <w:bCs/>
          <w:color w:val="000000"/>
          <w:sz w:val="24"/>
          <w:szCs w:val="24"/>
          <w:lang w:val="en" w:bidi="ar-SA"/>
        </w:rPr>
        <w:t>)</w:t>
      </w:r>
      <w:del w:id="11" w:author="Tribble, Jerome" w:date="2020-12-04T13:16:00Z">
        <w:r w:rsidR="004E1CD1" w:rsidDel="001B4A87">
          <w:rPr>
            <w:rFonts w:ascii="Arial" w:eastAsia="Times New Roman" w:hAnsi="Arial" w:cs="Arial"/>
            <w:bCs/>
            <w:color w:val="000000"/>
            <w:sz w:val="24"/>
            <w:szCs w:val="24"/>
            <w:lang w:val="en" w:bidi="ar-SA"/>
          </w:rPr>
          <w:delText xml:space="preserve"> </w:delText>
        </w:r>
      </w:del>
    </w:p>
    <w:p w14:paraId="14E56B3B" w14:textId="77777777" w:rsidR="00851F5D" w:rsidRPr="00851F5D" w:rsidRDefault="00851F5D" w:rsidP="00851F5D">
      <w:pPr>
        <w:spacing w:after="0" w:line="240" w:lineRule="auto"/>
        <w:rPr>
          <w:rFonts w:ascii="Arial" w:eastAsia="Times New Roman" w:hAnsi="Arial" w:cs="Arial"/>
          <w:color w:val="000000"/>
          <w:sz w:val="24"/>
          <w:szCs w:val="24"/>
          <w:lang w:val="en" w:bidi="ar-SA"/>
        </w:rPr>
      </w:pPr>
    </w:p>
    <w:p w14:paraId="404F730D" w14:textId="2EAE1698" w:rsidR="00FF1347" w:rsidRDefault="00851F5D" w:rsidP="00851F5D">
      <w:pPr>
        <w:spacing w:after="180" w:line="240" w:lineRule="auto"/>
        <w:rPr>
          <w:ins w:id="12" w:author="Tribble, Jerome" w:date="2020-11-30T12:49:00Z"/>
          <w:rFonts w:ascii="Arial" w:eastAsia="Times New Roman" w:hAnsi="Arial" w:cs="Arial"/>
          <w:color w:val="000000"/>
          <w:sz w:val="24"/>
          <w:szCs w:val="24"/>
          <w:lang w:val="en" w:bidi="ar-SA"/>
        </w:rPr>
      </w:pPr>
      <w:del w:id="13" w:author="Tribble, Jerome" w:date="2020-11-30T12:47:00Z">
        <w:r w:rsidRPr="00851F5D" w:rsidDel="00FF1347">
          <w:rPr>
            <w:rFonts w:ascii="Arial" w:eastAsia="Times New Roman" w:hAnsi="Arial" w:cs="Arial"/>
            <w:color w:val="000000"/>
            <w:sz w:val="24"/>
            <w:szCs w:val="24"/>
            <w:lang w:val="en" w:bidi="ar-SA"/>
          </w:rPr>
          <w:delText>Nontaxable sales will be</w:delText>
        </w:r>
      </w:del>
      <w:ins w:id="14" w:author="Tribble, Jerome" w:date="2020-11-30T12:47:00Z">
        <w:r w:rsidR="00FF1347">
          <w:rPr>
            <w:rFonts w:ascii="Arial" w:eastAsia="Times New Roman" w:hAnsi="Arial" w:cs="Arial"/>
            <w:color w:val="000000"/>
            <w:sz w:val="24"/>
            <w:szCs w:val="24"/>
            <w:lang w:val="en" w:bidi="ar-SA"/>
          </w:rPr>
          <w:t xml:space="preserve">Some sales transactions </w:t>
        </w:r>
      </w:ins>
      <w:ins w:id="15" w:author="Tribble, Jerome" w:date="2021-01-27T07:56:00Z">
        <w:r w:rsidR="0089660F">
          <w:rPr>
            <w:rFonts w:ascii="Arial" w:eastAsia="Times New Roman" w:hAnsi="Arial" w:cs="Arial"/>
            <w:color w:val="000000"/>
            <w:sz w:val="24"/>
            <w:szCs w:val="24"/>
            <w:lang w:val="en" w:bidi="ar-SA"/>
          </w:rPr>
          <w:t>are not subject to sales tax</w:t>
        </w:r>
      </w:ins>
      <w:ins w:id="16" w:author="Tribble, Jerome" w:date="2020-11-30T12:47:00Z">
        <w:r w:rsidR="00FF1347">
          <w:rPr>
            <w:rFonts w:ascii="Arial" w:eastAsia="Times New Roman" w:hAnsi="Arial" w:cs="Arial"/>
            <w:color w:val="000000"/>
            <w:sz w:val="24"/>
            <w:szCs w:val="24"/>
            <w:lang w:val="en" w:bidi="ar-SA"/>
          </w:rPr>
          <w:t xml:space="preserve"> when</w:t>
        </w:r>
      </w:ins>
      <w:r w:rsidRPr="00851F5D">
        <w:rPr>
          <w:rFonts w:ascii="Arial" w:eastAsia="Times New Roman" w:hAnsi="Arial" w:cs="Arial"/>
          <w:color w:val="000000"/>
          <w:sz w:val="24"/>
          <w:szCs w:val="24"/>
          <w:lang w:val="en" w:bidi="ar-SA"/>
        </w:rPr>
        <w:t xml:space="preserve"> supported by exemption certificates, resale certificates, shipping documents, or other evidence. Nontaxable sales include</w:t>
      </w:r>
      <w:del w:id="17" w:author="Tribble, Jerome" w:date="2020-11-30T13:06:00Z">
        <w:r w:rsidRPr="00851F5D" w:rsidDel="002E6B01">
          <w:rPr>
            <w:rFonts w:ascii="Arial" w:eastAsia="Times New Roman" w:hAnsi="Arial" w:cs="Arial"/>
            <w:color w:val="000000"/>
            <w:sz w:val="24"/>
            <w:szCs w:val="24"/>
            <w:lang w:val="en" w:bidi="ar-SA"/>
          </w:rPr>
          <w:delText>,</w:delText>
        </w:r>
      </w:del>
      <w:r w:rsidRPr="00851F5D">
        <w:rPr>
          <w:rFonts w:ascii="Arial" w:eastAsia="Times New Roman" w:hAnsi="Arial" w:cs="Arial"/>
          <w:color w:val="000000"/>
          <w:sz w:val="24"/>
          <w:szCs w:val="24"/>
          <w:lang w:val="en" w:bidi="ar-SA"/>
        </w:rPr>
        <w:t xml:space="preserve"> but are not limited to</w:t>
      </w:r>
      <w:ins w:id="18" w:author="Tribble, Jerome" w:date="2020-11-30T12:48:00Z">
        <w:r w:rsidR="00FF1347">
          <w:rPr>
            <w:rFonts w:ascii="Arial" w:eastAsia="Times New Roman" w:hAnsi="Arial" w:cs="Arial"/>
            <w:color w:val="000000"/>
            <w:sz w:val="24"/>
            <w:szCs w:val="24"/>
            <w:lang w:val="en" w:bidi="ar-SA"/>
          </w:rPr>
          <w:t xml:space="preserve"> the following</w:t>
        </w:r>
      </w:ins>
      <w:ins w:id="19" w:author="Tribble, Jerome" w:date="2020-11-30T12:49:00Z">
        <w:r w:rsidR="00FF1347">
          <w:rPr>
            <w:rFonts w:ascii="Arial" w:eastAsia="Times New Roman" w:hAnsi="Arial" w:cs="Arial"/>
            <w:color w:val="000000"/>
            <w:sz w:val="24"/>
            <w:szCs w:val="24"/>
            <w:lang w:val="en" w:bidi="ar-SA"/>
          </w:rPr>
          <w:t xml:space="preserve"> sales transactions: </w:t>
        </w:r>
      </w:ins>
    </w:p>
    <w:p w14:paraId="42FD918A" w14:textId="77777777" w:rsidR="00FF1347" w:rsidRDefault="00851F5D">
      <w:pPr>
        <w:pStyle w:val="ListParagraph"/>
        <w:numPr>
          <w:ilvl w:val="0"/>
          <w:numId w:val="1"/>
        </w:numPr>
        <w:spacing w:after="180" w:line="240" w:lineRule="auto"/>
        <w:rPr>
          <w:ins w:id="20" w:author="Tribble, Jerome" w:date="2020-11-30T12:50:00Z"/>
          <w:rFonts w:ascii="Arial" w:eastAsia="Times New Roman" w:hAnsi="Arial" w:cs="Arial"/>
          <w:color w:val="000000"/>
          <w:sz w:val="24"/>
          <w:szCs w:val="24"/>
          <w:lang w:val="en" w:bidi="ar-SA"/>
        </w:rPr>
        <w:pPrChange w:id="21" w:author="Tribble, Jerome" w:date="2020-11-30T12:50:00Z">
          <w:pPr>
            <w:spacing w:after="180" w:line="240" w:lineRule="auto"/>
          </w:pPr>
        </w:pPrChange>
      </w:pPr>
      <w:del w:id="22" w:author="Tribble, Jerome" w:date="2020-11-30T12:49:00Z">
        <w:r w:rsidRPr="00F57715" w:rsidDel="00FF1347">
          <w:rPr>
            <w:rFonts w:ascii="Arial" w:eastAsia="Times New Roman" w:hAnsi="Arial" w:cs="Arial"/>
            <w:color w:val="000000"/>
            <w:sz w:val="24"/>
            <w:szCs w:val="24"/>
            <w:lang w:val="en" w:bidi="ar-SA"/>
          </w:rPr>
          <w:delText xml:space="preserve">, sales (1) </w:delText>
        </w:r>
      </w:del>
      <w:ins w:id="23" w:author="Tribble, Jerome" w:date="2020-11-30T12:49:00Z">
        <w:r w:rsidR="00FF1347" w:rsidRPr="00F57715">
          <w:rPr>
            <w:rFonts w:ascii="Arial" w:eastAsia="Times New Roman" w:hAnsi="Arial" w:cs="Arial"/>
            <w:color w:val="000000"/>
            <w:sz w:val="24"/>
            <w:szCs w:val="24"/>
            <w:lang w:val="en" w:bidi="ar-SA"/>
          </w:rPr>
          <w:t xml:space="preserve">Sales </w:t>
        </w:r>
      </w:ins>
      <w:r w:rsidRPr="00F57715">
        <w:rPr>
          <w:rFonts w:ascii="Arial" w:eastAsia="Times New Roman" w:hAnsi="Arial" w:cs="Arial"/>
          <w:color w:val="000000"/>
          <w:sz w:val="24"/>
          <w:szCs w:val="24"/>
          <w:lang w:val="en" w:bidi="ar-SA"/>
        </w:rPr>
        <w:t xml:space="preserve">to the United State Government and its </w:t>
      </w:r>
      <w:del w:id="24" w:author="Tribble, Jerome" w:date="2020-11-30T13:01:00Z">
        <w:r w:rsidRPr="00F57715" w:rsidDel="0075014F">
          <w:rPr>
            <w:rFonts w:ascii="Arial" w:eastAsia="Times New Roman" w:hAnsi="Arial" w:cs="Arial"/>
            <w:color w:val="000000"/>
            <w:sz w:val="24"/>
            <w:szCs w:val="24"/>
            <w:lang w:val="en" w:bidi="ar-SA"/>
          </w:rPr>
          <w:delText>instrumentalities,</w:delText>
        </w:r>
      </w:del>
      <w:ins w:id="25" w:author="Tribble, Jerome" w:date="2020-11-30T13:01:00Z">
        <w:r w:rsidR="0075014F">
          <w:rPr>
            <w:rFonts w:ascii="Arial" w:eastAsia="Times New Roman" w:hAnsi="Arial" w:cs="Arial"/>
            <w:color w:val="000000"/>
            <w:sz w:val="24"/>
            <w:szCs w:val="24"/>
            <w:lang w:val="en" w:bidi="ar-SA"/>
          </w:rPr>
          <w:t>agencies</w:t>
        </w:r>
      </w:ins>
      <w:r w:rsidRPr="00F57715">
        <w:rPr>
          <w:rFonts w:ascii="Arial" w:eastAsia="Times New Roman" w:hAnsi="Arial" w:cs="Arial"/>
          <w:color w:val="000000"/>
          <w:sz w:val="24"/>
          <w:szCs w:val="24"/>
          <w:lang w:val="en" w:bidi="ar-SA"/>
        </w:rPr>
        <w:t xml:space="preserve"> </w:t>
      </w:r>
    </w:p>
    <w:p w14:paraId="14C5307B" w14:textId="77777777" w:rsidR="00FF1347" w:rsidRDefault="00851F5D">
      <w:pPr>
        <w:pStyle w:val="ListParagraph"/>
        <w:numPr>
          <w:ilvl w:val="0"/>
          <w:numId w:val="1"/>
        </w:numPr>
        <w:spacing w:after="180" w:line="240" w:lineRule="auto"/>
        <w:rPr>
          <w:ins w:id="26" w:author="Tribble, Jerome" w:date="2020-11-30T12:51:00Z"/>
          <w:rFonts w:ascii="Arial" w:eastAsia="Times New Roman" w:hAnsi="Arial" w:cs="Arial"/>
          <w:color w:val="000000"/>
          <w:sz w:val="24"/>
          <w:szCs w:val="24"/>
          <w:lang w:val="en" w:bidi="ar-SA"/>
        </w:rPr>
        <w:pPrChange w:id="27" w:author="Tribble, Jerome" w:date="2020-11-30T12:50:00Z">
          <w:pPr>
            <w:spacing w:after="180" w:line="240" w:lineRule="auto"/>
          </w:pPr>
        </w:pPrChange>
      </w:pPr>
      <w:del w:id="28" w:author="Tribble, Jerome" w:date="2020-11-30T13:02:00Z">
        <w:r w:rsidRPr="00F57715" w:rsidDel="0075014F">
          <w:rPr>
            <w:rFonts w:ascii="Arial" w:eastAsia="Times New Roman" w:hAnsi="Arial" w:cs="Arial"/>
            <w:color w:val="000000"/>
            <w:sz w:val="24"/>
            <w:szCs w:val="24"/>
            <w:lang w:val="en" w:bidi="ar-SA"/>
          </w:rPr>
          <w:delText>(</w:delText>
        </w:r>
      </w:del>
      <w:del w:id="29" w:author="Tribble, Jerome" w:date="2020-11-30T12:50:00Z">
        <w:r w:rsidRPr="00F57715" w:rsidDel="00FF1347">
          <w:rPr>
            <w:rFonts w:ascii="Arial" w:eastAsia="Times New Roman" w:hAnsi="Arial" w:cs="Arial"/>
            <w:color w:val="000000"/>
            <w:sz w:val="24"/>
            <w:szCs w:val="24"/>
            <w:lang w:val="en" w:bidi="ar-SA"/>
          </w:rPr>
          <w:delText>2) for resale by</w:delText>
        </w:r>
      </w:del>
      <w:ins w:id="30" w:author="Tribble, Jerome" w:date="2020-11-30T12:50:00Z">
        <w:r w:rsidR="00FF1347">
          <w:rPr>
            <w:rFonts w:ascii="Arial" w:eastAsia="Times New Roman" w:hAnsi="Arial" w:cs="Arial"/>
            <w:color w:val="000000"/>
            <w:sz w:val="24"/>
            <w:szCs w:val="24"/>
            <w:lang w:val="en" w:bidi="ar-SA"/>
          </w:rPr>
          <w:t>Sales to</w:t>
        </w:r>
      </w:ins>
      <w:r w:rsidRPr="00F57715">
        <w:rPr>
          <w:rFonts w:ascii="Arial" w:eastAsia="Times New Roman" w:hAnsi="Arial" w:cs="Arial"/>
          <w:color w:val="000000"/>
          <w:sz w:val="24"/>
          <w:szCs w:val="24"/>
          <w:lang w:val="en" w:bidi="ar-SA"/>
        </w:rPr>
        <w:t xml:space="preserve"> the purchaser</w:t>
      </w:r>
      <w:ins w:id="31" w:author="Tribble, Jerome" w:date="2020-11-30T12:50:00Z">
        <w:r w:rsidR="00FF1347">
          <w:rPr>
            <w:rFonts w:ascii="Arial" w:eastAsia="Times New Roman" w:hAnsi="Arial" w:cs="Arial"/>
            <w:color w:val="000000"/>
            <w:sz w:val="24"/>
            <w:szCs w:val="24"/>
            <w:lang w:val="en" w:bidi="ar-SA"/>
          </w:rPr>
          <w:t xml:space="preserve"> for resale</w:t>
        </w:r>
      </w:ins>
      <w:del w:id="32" w:author="Tribble, Jerome" w:date="2020-11-30T12:50:00Z">
        <w:r w:rsidRPr="00F57715" w:rsidDel="00FF1347">
          <w:rPr>
            <w:rFonts w:ascii="Arial" w:eastAsia="Times New Roman" w:hAnsi="Arial" w:cs="Arial"/>
            <w:color w:val="000000"/>
            <w:sz w:val="24"/>
            <w:szCs w:val="24"/>
            <w:lang w:val="en" w:bidi="ar-SA"/>
          </w:rPr>
          <w:delText>,</w:delText>
        </w:r>
      </w:del>
      <w:r w:rsidRPr="00F57715">
        <w:rPr>
          <w:rFonts w:ascii="Arial" w:eastAsia="Times New Roman" w:hAnsi="Arial" w:cs="Arial"/>
          <w:color w:val="000000"/>
          <w:sz w:val="24"/>
          <w:szCs w:val="24"/>
          <w:lang w:val="en" w:bidi="ar-SA"/>
        </w:rPr>
        <w:t xml:space="preserve"> </w:t>
      </w:r>
    </w:p>
    <w:p w14:paraId="6BE18DE3" w14:textId="77777777" w:rsidR="00FF1347" w:rsidRDefault="00851F5D">
      <w:pPr>
        <w:pStyle w:val="ListParagraph"/>
        <w:numPr>
          <w:ilvl w:val="0"/>
          <w:numId w:val="1"/>
        </w:numPr>
        <w:spacing w:after="180" w:line="240" w:lineRule="auto"/>
        <w:rPr>
          <w:ins w:id="33" w:author="Tribble, Jerome" w:date="2020-11-30T12:51:00Z"/>
          <w:rFonts w:ascii="Arial" w:eastAsia="Times New Roman" w:hAnsi="Arial" w:cs="Arial"/>
          <w:color w:val="000000"/>
          <w:sz w:val="24"/>
          <w:szCs w:val="24"/>
          <w:lang w:val="en" w:bidi="ar-SA"/>
        </w:rPr>
        <w:pPrChange w:id="34" w:author="Tribble, Jerome" w:date="2020-11-30T12:50:00Z">
          <w:pPr>
            <w:spacing w:after="180" w:line="240" w:lineRule="auto"/>
          </w:pPr>
        </w:pPrChange>
      </w:pPr>
      <w:del w:id="35" w:author="Tribble, Jerome" w:date="2020-11-30T12:51:00Z">
        <w:r w:rsidRPr="00F57715" w:rsidDel="00FF1347">
          <w:rPr>
            <w:rFonts w:ascii="Arial" w:eastAsia="Times New Roman" w:hAnsi="Arial" w:cs="Arial"/>
            <w:color w:val="000000"/>
            <w:sz w:val="24"/>
            <w:szCs w:val="24"/>
            <w:lang w:val="en" w:bidi="ar-SA"/>
          </w:rPr>
          <w:delText>(3)</w:delText>
        </w:r>
      </w:del>
      <w:ins w:id="36" w:author="Tribble, Jerome" w:date="2020-11-30T12:51:00Z">
        <w:r w:rsidR="00FF1347">
          <w:rPr>
            <w:rFonts w:ascii="Arial" w:eastAsia="Times New Roman" w:hAnsi="Arial" w:cs="Arial"/>
            <w:color w:val="000000"/>
            <w:sz w:val="24"/>
            <w:szCs w:val="24"/>
            <w:lang w:val="en" w:bidi="ar-SA"/>
          </w:rPr>
          <w:t>Sales</w:t>
        </w:r>
      </w:ins>
      <w:r w:rsidRPr="00F57715">
        <w:rPr>
          <w:rFonts w:ascii="Arial" w:eastAsia="Times New Roman" w:hAnsi="Arial" w:cs="Arial"/>
          <w:color w:val="000000"/>
          <w:sz w:val="24"/>
          <w:szCs w:val="24"/>
          <w:lang w:val="en" w:bidi="ar-SA"/>
        </w:rPr>
        <w:t xml:space="preserve"> made in interstate commerce</w:t>
      </w:r>
    </w:p>
    <w:p w14:paraId="470D27F0" w14:textId="77777777" w:rsidR="00851F5D" w:rsidRPr="00F57715" w:rsidRDefault="00851F5D">
      <w:pPr>
        <w:pStyle w:val="ListParagraph"/>
        <w:numPr>
          <w:ilvl w:val="0"/>
          <w:numId w:val="1"/>
        </w:numPr>
        <w:spacing w:after="180" w:line="240" w:lineRule="auto"/>
        <w:rPr>
          <w:rFonts w:ascii="Arial" w:eastAsia="Times New Roman" w:hAnsi="Arial" w:cs="Arial"/>
          <w:color w:val="000000"/>
          <w:sz w:val="24"/>
          <w:szCs w:val="24"/>
          <w:lang w:val="en" w:bidi="ar-SA"/>
        </w:rPr>
        <w:pPrChange w:id="37" w:author="Tribble, Jerome" w:date="2020-11-30T12:50:00Z">
          <w:pPr>
            <w:spacing w:after="180" w:line="240" w:lineRule="auto"/>
          </w:pPr>
        </w:pPrChange>
      </w:pPr>
      <w:del w:id="38" w:author="Tribble, Jerome" w:date="2020-11-30T12:51:00Z">
        <w:r w:rsidRPr="00F57715" w:rsidDel="00FF1347">
          <w:rPr>
            <w:rFonts w:ascii="Arial" w:eastAsia="Times New Roman" w:hAnsi="Arial" w:cs="Arial"/>
            <w:color w:val="000000"/>
            <w:sz w:val="24"/>
            <w:szCs w:val="24"/>
            <w:lang w:val="en" w:bidi="ar-SA"/>
          </w:rPr>
          <w:delText>, and (4) of</w:delText>
        </w:r>
      </w:del>
      <w:ins w:id="39" w:author="Tribble, Jerome" w:date="2020-11-30T12:51:00Z">
        <w:r w:rsidR="00FF1347">
          <w:rPr>
            <w:rFonts w:ascii="Arial" w:eastAsia="Times New Roman" w:hAnsi="Arial" w:cs="Arial"/>
            <w:color w:val="000000"/>
            <w:sz w:val="24"/>
            <w:szCs w:val="24"/>
            <w:lang w:val="en" w:bidi="ar-SA"/>
          </w:rPr>
          <w:t>Sales of</w:t>
        </w:r>
      </w:ins>
      <w:r w:rsidRPr="00F57715">
        <w:rPr>
          <w:rFonts w:ascii="Arial" w:eastAsia="Times New Roman" w:hAnsi="Arial" w:cs="Arial"/>
          <w:color w:val="000000"/>
          <w:sz w:val="24"/>
          <w:szCs w:val="24"/>
          <w:lang w:val="en" w:bidi="ar-SA"/>
        </w:rPr>
        <w:t xml:space="preserve"> food products for human consumption or feed for </w:t>
      </w:r>
      <w:del w:id="40" w:author="Tribble, Jerome" w:date="2020-11-30T12:52:00Z">
        <w:r w:rsidRPr="00F57715" w:rsidDel="00FF1347">
          <w:rPr>
            <w:rFonts w:ascii="Arial" w:eastAsia="Times New Roman" w:hAnsi="Arial" w:cs="Arial"/>
            <w:color w:val="000000"/>
            <w:sz w:val="24"/>
            <w:szCs w:val="24"/>
            <w:lang w:val="en" w:bidi="ar-SA"/>
          </w:rPr>
          <w:delText xml:space="preserve">food </w:delText>
        </w:r>
      </w:del>
      <w:r w:rsidRPr="00F57715">
        <w:rPr>
          <w:rFonts w:ascii="Arial" w:eastAsia="Times New Roman" w:hAnsi="Arial" w:cs="Arial"/>
          <w:color w:val="000000"/>
          <w:sz w:val="24"/>
          <w:szCs w:val="24"/>
          <w:lang w:val="en" w:bidi="ar-SA"/>
        </w:rPr>
        <w:t>animals</w:t>
      </w:r>
      <w:del w:id="41" w:author="Tribble, Jerome" w:date="2020-11-30T12:52:00Z">
        <w:r w:rsidRPr="00F57715" w:rsidDel="00FF1347">
          <w:rPr>
            <w:rFonts w:ascii="Arial" w:eastAsia="Times New Roman" w:hAnsi="Arial" w:cs="Arial"/>
            <w:color w:val="000000"/>
            <w:sz w:val="24"/>
            <w:szCs w:val="24"/>
            <w:lang w:val="en" w:bidi="ar-SA"/>
          </w:rPr>
          <w:delText>.  Tax does not apply to sales of food animals.</w:delText>
        </w:r>
      </w:del>
    </w:p>
    <w:p w14:paraId="5EC2005F" w14:textId="77777777" w:rsidR="00851F5D" w:rsidRPr="00851F5D" w:rsidDel="00FF1347" w:rsidRDefault="00851F5D" w:rsidP="00851F5D">
      <w:pPr>
        <w:spacing w:after="180" w:line="240" w:lineRule="auto"/>
        <w:rPr>
          <w:del w:id="42" w:author="Tribble, Jerome" w:date="2020-11-30T12:52:00Z"/>
          <w:rFonts w:ascii="Arial" w:eastAsia="Times New Roman" w:hAnsi="Arial" w:cs="Arial"/>
          <w:color w:val="000000"/>
          <w:sz w:val="24"/>
          <w:szCs w:val="24"/>
          <w:lang w:val="en" w:bidi="ar-SA"/>
        </w:rPr>
      </w:pPr>
      <w:del w:id="43" w:author="Tribble, Jerome" w:date="2020-11-30T12:52:00Z">
        <w:r w:rsidRPr="00851F5D" w:rsidDel="00FF1347">
          <w:rPr>
            <w:rFonts w:ascii="Arial" w:eastAsia="Times New Roman" w:hAnsi="Arial" w:cs="Arial"/>
            <w:color w:val="000000"/>
            <w:sz w:val="24"/>
            <w:szCs w:val="24"/>
            <w:lang w:val="en" w:bidi="ar-SA"/>
          </w:rPr>
          <w:delText>Food animals are considered to be those animals, birds, or insects commonly used in producing food items that people eat, such as meat products, dairy products, eggs, and honey.  Examples of food animals include cattle, sheep, swine, chickens, hatching eggs, rabbits, ostriches, emus, fish, and bees. Tax does apply to retail sales (including sales for breeding purposes) of any form of animal life that does not meet the definition of a food animal, for example, cats, dogs, horses, mink, tropical fish, and pet birds.</w:delText>
        </w:r>
      </w:del>
    </w:p>
    <w:p w14:paraId="539522B7" w14:textId="0FC6F23E" w:rsidR="00851F5D" w:rsidRPr="00851F5D" w:rsidRDefault="00851F5D" w:rsidP="00851F5D">
      <w:pPr>
        <w:spacing w:after="180" w:line="240" w:lineRule="auto"/>
        <w:rPr>
          <w:rFonts w:ascii="Arial" w:eastAsia="Times New Roman" w:hAnsi="Arial" w:cs="Arial"/>
          <w:color w:val="000000"/>
          <w:sz w:val="24"/>
          <w:szCs w:val="24"/>
          <w:lang w:val="en" w:bidi="ar-SA"/>
        </w:rPr>
      </w:pPr>
      <w:del w:id="44" w:author="Tribble, Jerome" w:date="2020-11-30T12:52:00Z">
        <w:r w:rsidRPr="00851F5D" w:rsidDel="00FF1347">
          <w:rPr>
            <w:rFonts w:ascii="Arial" w:eastAsia="Times New Roman" w:hAnsi="Arial" w:cs="Arial"/>
            <w:color w:val="000000"/>
            <w:sz w:val="24"/>
            <w:szCs w:val="24"/>
            <w:lang w:val="en" w:bidi="ar-SA"/>
          </w:rPr>
          <w:delText>State a</w:delText>
        </w:r>
      </w:del>
      <w:ins w:id="45" w:author="Tribble, Jerome" w:date="2020-11-30T12:52:00Z">
        <w:r w:rsidR="00FF1347">
          <w:rPr>
            <w:rFonts w:ascii="Arial" w:eastAsia="Times New Roman" w:hAnsi="Arial" w:cs="Arial"/>
            <w:color w:val="000000"/>
            <w:sz w:val="24"/>
            <w:szCs w:val="24"/>
            <w:lang w:val="en" w:bidi="ar-SA"/>
          </w:rPr>
          <w:t>A</w:t>
        </w:r>
      </w:ins>
      <w:r w:rsidRPr="00851F5D">
        <w:rPr>
          <w:rFonts w:ascii="Arial" w:eastAsia="Times New Roman" w:hAnsi="Arial" w:cs="Arial"/>
          <w:color w:val="000000"/>
          <w:sz w:val="24"/>
          <w:szCs w:val="24"/>
          <w:lang w:val="en" w:bidi="ar-SA"/>
        </w:rPr>
        <w:t>gency</w:t>
      </w:r>
      <w:ins w:id="46" w:author="Tribble, Jerome" w:date="2020-11-30T12:52:00Z">
        <w:r w:rsidR="00FF1347">
          <w:rPr>
            <w:rFonts w:ascii="Arial" w:eastAsia="Times New Roman" w:hAnsi="Arial" w:cs="Arial"/>
            <w:color w:val="000000"/>
            <w:sz w:val="24"/>
            <w:szCs w:val="24"/>
            <w:lang w:val="en" w:bidi="ar-SA"/>
          </w:rPr>
          <w:t>/department</w:t>
        </w:r>
      </w:ins>
      <w:r w:rsidRPr="00851F5D">
        <w:rPr>
          <w:rFonts w:ascii="Arial" w:eastAsia="Times New Roman" w:hAnsi="Arial" w:cs="Arial"/>
          <w:color w:val="000000"/>
          <w:sz w:val="24"/>
          <w:szCs w:val="24"/>
          <w:lang w:val="en" w:bidi="ar-SA"/>
        </w:rPr>
        <w:t xml:space="preserve"> sales of used vehicles that </w:t>
      </w:r>
      <w:del w:id="47" w:author="Tribble, Jerome" w:date="2021-01-27T07:57:00Z">
        <w:r w:rsidRPr="00851F5D" w:rsidDel="0089660F">
          <w:rPr>
            <w:rFonts w:ascii="Arial" w:eastAsia="Times New Roman" w:hAnsi="Arial" w:cs="Arial"/>
            <w:color w:val="000000"/>
            <w:sz w:val="24"/>
            <w:szCs w:val="24"/>
            <w:lang w:val="en" w:bidi="ar-SA"/>
          </w:rPr>
          <w:delText xml:space="preserve">are </w:delText>
        </w:r>
      </w:del>
      <w:r w:rsidRPr="00851F5D">
        <w:rPr>
          <w:rFonts w:ascii="Arial" w:eastAsia="Times New Roman" w:hAnsi="Arial" w:cs="Arial"/>
          <w:color w:val="000000"/>
          <w:sz w:val="24"/>
          <w:szCs w:val="24"/>
          <w:lang w:val="en" w:bidi="ar-SA"/>
        </w:rPr>
        <w:t>require</w:t>
      </w:r>
      <w:del w:id="48" w:author="Tribble, Jerome" w:date="2021-01-27T07:57:00Z">
        <w:r w:rsidRPr="00851F5D" w:rsidDel="0089660F">
          <w:rPr>
            <w:rFonts w:ascii="Arial" w:eastAsia="Times New Roman" w:hAnsi="Arial" w:cs="Arial"/>
            <w:color w:val="000000"/>
            <w:sz w:val="24"/>
            <w:szCs w:val="24"/>
            <w:lang w:val="en" w:bidi="ar-SA"/>
          </w:rPr>
          <w:delText>d</w:delText>
        </w:r>
      </w:del>
      <w:r w:rsidRPr="00851F5D">
        <w:rPr>
          <w:rFonts w:ascii="Arial" w:eastAsia="Times New Roman" w:hAnsi="Arial" w:cs="Arial"/>
          <w:color w:val="000000"/>
          <w:sz w:val="24"/>
          <w:szCs w:val="24"/>
          <w:lang w:val="en" w:bidi="ar-SA"/>
        </w:rPr>
        <w:t xml:space="preserve"> </w:t>
      </w:r>
      <w:del w:id="49" w:author="Tribble, Jerome" w:date="2020-11-30T15:53:00Z">
        <w:r w:rsidRPr="00851F5D" w:rsidDel="00187DB3">
          <w:rPr>
            <w:rFonts w:ascii="Arial" w:eastAsia="Times New Roman" w:hAnsi="Arial" w:cs="Arial"/>
            <w:color w:val="000000"/>
            <w:sz w:val="24"/>
            <w:szCs w:val="24"/>
            <w:lang w:val="en" w:bidi="ar-SA"/>
          </w:rPr>
          <w:delText>to be registered</w:delText>
        </w:r>
      </w:del>
      <w:ins w:id="50" w:author="Tribble, Jerome" w:date="2020-11-30T15:53:00Z">
        <w:r w:rsidR="00187DB3">
          <w:rPr>
            <w:rFonts w:ascii="Arial" w:eastAsia="Times New Roman" w:hAnsi="Arial" w:cs="Arial"/>
            <w:color w:val="000000"/>
            <w:sz w:val="24"/>
            <w:szCs w:val="24"/>
            <w:lang w:val="en" w:bidi="ar-SA"/>
          </w:rPr>
          <w:t>vehicle registration</w:t>
        </w:r>
      </w:ins>
      <w:r w:rsidRPr="00851F5D">
        <w:rPr>
          <w:rFonts w:ascii="Arial" w:eastAsia="Times New Roman" w:hAnsi="Arial" w:cs="Arial"/>
          <w:color w:val="000000"/>
          <w:sz w:val="24"/>
          <w:szCs w:val="24"/>
          <w:lang w:val="en" w:bidi="ar-SA"/>
        </w:rPr>
        <w:t xml:space="preserve"> under the</w:t>
      </w:r>
      <w:ins w:id="51" w:author="Tribble, Jerome" w:date="2020-11-30T12:53:00Z">
        <w:r w:rsidR="00FF1347">
          <w:rPr>
            <w:rFonts w:ascii="Arial" w:eastAsia="Times New Roman" w:hAnsi="Arial" w:cs="Arial"/>
            <w:color w:val="000000"/>
            <w:sz w:val="24"/>
            <w:szCs w:val="24"/>
            <w:lang w:val="en" w:bidi="ar-SA"/>
          </w:rPr>
          <w:t xml:space="preserve"> </w:t>
        </w:r>
      </w:ins>
      <w:ins w:id="52" w:author="Tribble, Jerome" w:date="2020-12-02T08:01:00Z">
        <w:r w:rsidR="005A2321">
          <w:rPr>
            <w:rFonts w:ascii="Arial" w:eastAsia="Times New Roman" w:hAnsi="Arial" w:cs="Arial"/>
            <w:color w:val="000000"/>
            <w:sz w:val="24"/>
            <w:szCs w:val="24"/>
            <w:lang w:val="en" w:bidi="ar-SA"/>
          </w:rPr>
          <w:fldChar w:fldCharType="begin"/>
        </w:r>
        <w:r w:rsidR="005A2321">
          <w:rPr>
            <w:rFonts w:ascii="Arial" w:eastAsia="Times New Roman" w:hAnsi="Arial" w:cs="Arial"/>
            <w:color w:val="000000"/>
            <w:sz w:val="24"/>
            <w:szCs w:val="24"/>
            <w:lang w:val="en" w:bidi="ar-SA"/>
          </w:rPr>
          <w:instrText xml:space="preserve"> HYPERLINK "http://leginfo.legislature.ca.gov/faces/codes_displaySection.xhtml?sectionNum=9928.&amp;lawCode=VEH" </w:instrText>
        </w:r>
        <w:r w:rsidR="005A2321">
          <w:rPr>
            <w:rFonts w:ascii="Arial" w:eastAsia="Times New Roman" w:hAnsi="Arial" w:cs="Arial"/>
            <w:color w:val="000000"/>
            <w:sz w:val="24"/>
            <w:szCs w:val="24"/>
            <w:lang w:val="en" w:bidi="ar-SA"/>
          </w:rPr>
          <w:fldChar w:fldCharType="separate"/>
        </w:r>
        <w:r w:rsidR="00FF1347" w:rsidRPr="005A2321">
          <w:rPr>
            <w:rStyle w:val="Hyperlink"/>
            <w:rFonts w:ascii="Arial" w:eastAsia="Times New Roman" w:hAnsi="Arial" w:cs="Arial"/>
            <w:sz w:val="24"/>
            <w:szCs w:val="24"/>
            <w:lang w:val="en" w:bidi="ar-SA"/>
          </w:rPr>
          <w:t>California</w:t>
        </w:r>
        <w:r w:rsidRPr="005A2321">
          <w:rPr>
            <w:rStyle w:val="Hyperlink"/>
            <w:rFonts w:ascii="Arial" w:eastAsia="Times New Roman" w:hAnsi="Arial" w:cs="Arial"/>
            <w:sz w:val="24"/>
            <w:szCs w:val="24"/>
            <w:lang w:val="en" w:bidi="ar-SA"/>
          </w:rPr>
          <w:t xml:space="preserve"> Vehicle Code </w:t>
        </w:r>
        <w:r w:rsidR="00FF1347" w:rsidRPr="005A2321">
          <w:rPr>
            <w:rStyle w:val="Hyperlink"/>
            <w:rFonts w:ascii="Arial" w:eastAsia="Times New Roman" w:hAnsi="Arial" w:cs="Arial"/>
            <w:sz w:val="24"/>
            <w:szCs w:val="24"/>
            <w:lang w:val="en" w:bidi="ar-SA"/>
          </w:rPr>
          <w:t xml:space="preserve">Division 3, Chapter 3, section </w:t>
        </w:r>
      </w:ins>
      <w:ins w:id="53" w:author="Tribble, Jerome" w:date="2021-01-27T07:58:00Z">
        <w:r w:rsidR="0089660F">
          <w:rPr>
            <w:rStyle w:val="Hyperlink"/>
            <w:rFonts w:ascii="Arial" w:eastAsia="Times New Roman" w:hAnsi="Arial" w:cs="Arial"/>
            <w:sz w:val="24"/>
            <w:szCs w:val="24"/>
            <w:lang w:val="en" w:bidi="ar-SA"/>
          </w:rPr>
          <w:t>4000</w:t>
        </w:r>
      </w:ins>
      <w:ins w:id="54" w:author="Tribble, Jerome" w:date="2020-12-02T08:01:00Z">
        <w:r w:rsidR="005A2321">
          <w:rPr>
            <w:rFonts w:ascii="Arial" w:eastAsia="Times New Roman" w:hAnsi="Arial" w:cs="Arial"/>
            <w:color w:val="000000"/>
            <w:sz w:val="24"/>
            <w:szCs w:val="24"/>
            <w:lang w:val="en" w:bidi="ar-SA"/>
          </w:rPr>
          <w:fldChar w:fldCharType="end"/>
        </w:r>
      </w:ins>
      <w:ins w:id="55" w:author="Tribble, Jerome" w:date="2021-01-27T07:58:00Z">
        <w:r w:rsidR="0089660F">
          <w:rPr>
            <w:rFonts w:ascii="Arial" w:eastAsia="Times New Roman" w:hAnsi="Arial" w:cs="Arial"/>
            <w:color w:val="000000"/>
            <w:sz w:val="24"/>
            <w:szCs w:val="24"/>
            <w:lang w:val="en" w:bidi="ar-SA"/>
          </w:rPr>
          <w:t xml:space="preserve"> et seq.</w:t>
        </w:r>
      </w:ins>
      <w:ins w:id="56" w:author="Tribble, Jerome" w:date="2020-11-30T12:54:00Z">
        <w:r w:rsidR="00FF1347">
          <w:rPr>
            <w:rFonts w:ascii="Arial" w:eastAsia="Times New Roman" w:hAnsi="Arial" w:cs="Arial"/>
            <w:color w:val="000000"/>
            <w:sz w:val="24"/>
            <w:szCs w:val="24"/>
            <w:lang w:val="en" w:bidi="ar-SA"/>
          </w:rPr>
          <w:t xml:space="preserve"> </w:t>
        </w:r>
      </w:ins>
      <w:r w:rsidRPr="00851F5D">
        <w:rPr>
          <w:rFonts w:ascii="Arial" w:eastAsia="Times New Roman" w:hAnsi="Arial" w:cs="Arial"/>
          <w:color w:val="000000"/>
          <w:sz w:val="24"/>
          <w:szCs w:val="24"/>
          <w:lang w:val="en" w:bidi="ar-SA"/>
        </w:rPr>
        <w:t>(typical</w:t>
      </w:r>
      <w:ins w:id="57" w:author="Tribble, Jerome" w:date="2020-11-30T12:54:00Z">
        <w:r w:rsidR="00FF1347">
          <w:rPr>
            <w:rFonts w:ascii="Arial" w:eastAsia="Times New Roman" w:hAnsi="Arial" w:cs="Arial"/>
            <w:color w:val="000000"/>
            <w:sz w:val="24"/>
            <w:szCs w:val="24"/>
            <w:lang w:val="en" w:bidi="ar-SA"/>
          </w:rPr>
          <w:t>ly</w:t>
        </w:r>
      </w:ins>
      <w:r w:rsidRPr="00851F5D">
        <w:rPr>
          <w:rFonts w:ascii="Arial" w:eastAsia="Times New Roman" w:hAnsi="Arial" w:cs="Arial"/>
          <w:color w:val="000000"/>
          <w:sz w:val="24"/>
          <w:szCs w:val="24"/>
          <w:lang w:val="en" w:bidi="ar-SA"/>
        </w:rPr>
        <w:t xml:space="preserve"> cars and trucks for highway use) are not subject to sales tax. The purchaser must pay use tax to the</w:t>
      </w:r>
      <w:ins w:id="58" w:author="Tribble, Jerome" w:date="2020-11-30T12:54:00Z">
        <w:r w:rsidR="00FF1347">
          <w:rPr>
            <w:rFonts w:ascii="Arial" w:eastAsia="Times New Roman" w:hAnsi="Arial" w:cs="Arial"/>
            <w:color w:val="000000"/>
            <w:sz w:val="24"/>
            <w:szCs w:val="24"/>
            <w:lang w:val="en" w:bidi="ar-SA"/>
          </w:rPr>
          <w:t xml:space="preserve"> California</w:t>
        </w:r>
      </w:ins>
      <w:r w:rsidRPr="00851F5D">
        <w:rPr>
          <w:rFonts w:ascii="Arial" w:eastAsia="Times New Roman" w:hAnsi="Arial" w:cs="Arial"/>
          <w:color w:val="000000"/>
          <w:sz w:val="24"/>
          <w:szCs w:val="24"/>
          <w:lang w:val="en" w:bidi="ar-SA"/>
        </w:rPr>
        <w:t xml:space="preserve"> Department of Motor Vehicles, who acts on behalf of the</w:t>
      </w:r>
      <w:ins w:id="59" w:author="Tribble, Jerome" w:date="2020-11-30T12:59:00Z">
        <w:r w:rsidR="0075014F">
          <w:rPr>
            <w:rFonts w:ascii="Arial" w:eastAsia="Times New Roman" w:hAnsi="Arial" w:cs="Arial"/>
            <w:color w:val="000000"/>
            <w:sz w:val="24"/>
            <w:szCs w:val="24"/>
            <w:lang w:val="en" w:bidi="ar-SA"/>
          </w:rPr>
          <w:t xml:space="preserve"> </w:t>
        </w:r>
      </w:ins>
      <w:del w:id="60" w:author="Tribble, Jerome" w:date="2020-11-30T12:55:00Z">
        <w:r w:rsidRPr="00851F5D" w:rsidDel="00FF1347">
          <w:rPr>
            <w:rFonts w:ascii="Arial" w:eastAsia="Times New Roman" w:hAnsi="Arial" w:cs="Arial"/>
            <w:color w:val="000000"/>
            <w:sz w:val="24"/>
            <w:szCs w:val="24"/>
            <w:lang w:val="en" w:bidi="ar-SA"/>
          </w:rPr>
          <w:delText xml:space="preserve"> </w:delText>
        </w:r>
      </w:del>
      <w:ins w:id="61" w:author="Tribble, Jerome" w:date="2020-11-30T12:55:00Z">
        <w:r w:rsidR="00FF1347">
          <w:rPr>
            <w:rFonts w:ascii="Arial" w:eastAsia="Times New Roman" w:hAnsi="Arial" w:cs="Arial"/>
            <w:color w:val="000000"/>
            <w:sz w:val="24"/>
            <w:szCs w:val="24"/>
            <w:lang w:val="en" w:bidi="ar-SA"/>
          </w:rPr>
          <w:t>California Department of Tax and Fee Administration (CDTFA)</w:t>
        </w:r>
      </w:ins>
      <w:del w:id="62" w:author="Tribble, Jerome" w:date="2020-11-30T12:55:00Z">
        <w:r w:rsidR="00091CD4" w:rsidDel="00FF1347">
          <w:fldChar w:fldCharType="begin"/>
        </w:r>
        <w:r w:rsidR="00091CD4" w:rsidDel="00FF1347">
          <w:delInstrText xml:space="preserve"> HYPERLINK "http://www.boe.ca.gov/" </w:delInstrText>
        </w:r>
        <w:r w:rsidR="00091CD4" w:rsidDel="00FF1347">
          <w:fldChar w:fldCharType="separate"/>
        </w:r>
        <w:r w:rsidRPr="00851F5D" w:rsidDel="00FF1347">
          <w:rPr>
            <w:rFonts w:ascii="Arial" w:eastAsia="Times New Roman" w:hAnsi="Arial" w:cs="Arial"/>
            <w:color w:val="0066AA"/>
            <w:sz w:val="24"/>
            <w:szCs w:val="24"/>
            <w:lang w:val="en" w:bidi="ar-SA"/>
          </w:rPr>
          <w:delText>BOE</w:delText>
        </w:r>
        <w:r w:rsidR="00091CD4" w:rsidDel="00FF1347">
          <w:rPr>
            <w:rFonts w:ascii="Arial" w:eastAsia="Times New Roman" w:hAnsi="Arial" w:cs="Arial"/>
            <w:color w:val="0066AA"/>
            <w:sz w:val="24"/>
            <w:szCs w:val="24"/>
            <w:lang w:val="en" w:bidi="ar-SA"/>
          </w:rPr>
          <w:fldChar w:fldCharType="end"/>
        </w:r>
      </w:del>
      <w:del w:id="63" w:author="Tribble, Jerome" w:date="2020-12-02T09:20:00Z">
        <w:r w:rsidRPr="00851F5D" w:rsidDel="00185EFF">
          <w:rPr>
            <w:rFonts w:ascii="Arial" w:eastAsia="Times New Roman" w:hAnsi="Arial" w:cs="Arial"/>
            <w:color w:val="000000"/>
            <w:sz w:val="24"/>
            <w:szCs w:val="24"/>
            <w:lang w:val="en" w:bidi="ar-SA"/>
          </w:rPr>
          <w:delText>,</w:delText>
        </w:r>
      </w:del>
      <w:r w:rsidRPr="00851F5D">
        <w:rPr>
          <w:rFonts w:ascii="Arial" w:eastAsia="Times New Roman" w:hAnsi="Arial" w:cs="Arial"/>
          <w:color w:val="000000"/>
          <w:sz w:val="24"/>
          <w:szCs w:val="24"/>
          <w:lang w:val="en" w:bidi="ar-SA"/>
        </w:rPr>
        <w:t xml:space="preserve"> when the purchaser registers the vehicle.</w:t>
      </w:r>
    </w:p>
    <w:p w14:paraId="1B619708" w14:textId="77777777" w:rsidR="00851F5D" w:rsidRPr="00851F5D" w:rsidRDefault="00851F5D" w:rsidP="00851F5D">
      <w:pPr>
        <w:spacing w:after="180" w:line="240" w:lineRule="auto"/>
        <w:rPr>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Sales to political sub</w:t>
      </w:r>
      <w:del w:id="64" w:author="Tribble, Jerome" w:date="2020-11-30T12:55:00Z">
        <w:r w:rsidRPr="00851F5D" w:rsidDel="00FF1347">
          <w:rPr>
            <w:rFonts w:ascii="Arial" w:eastAsia="Times New Roman" w:hAnsi="Arial" w:cs="Arial"/>
            <w:color w:val="000000"/>
            <w:sz w:val="24"/>
            <w:szCs w:val="24"/>
            <w:lang w:val="en" w:bidi="ar-SA"/>
          </w:rPr>
          <w:delText>-</w:delText>
        </w:r>
      </w:del>
      <w:r w:rsidRPr="00851F5D">
        <w:rPr>
          <w:rFonts w:ascii="Arial" w:eastAsia="Times New Roman" w:hAnsi="Arial" w:cs="Arial"/>
          <w:color w:val="000000"/>
          <w:sz w:val="24"/>
          <w:szCs w:val="24"/>
          <w:lang w:val="en" w:bidi="ar-SA"/>
        </w:rPr>
        <w:t>divisions of the State are subject to sales tax.</w:t>
      </w:r>
    </w:p>
    <w:p w14:paraId="09EBCB80" w14:textId="77777777" w:rsidR="00851F5D" w:rsidRPr="00851F5D" w:rsidRDefault="00851F5D" w:rsidP="00851F5D">
      <w:pPr>
        <w:spacing w:after="180" w:line="240" w:lineRule="auto"/>
        <w:rPr>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A transfer of tangible personal property between </w:t>
      </w:r>
      <w:del w:id="65" w:author="Tribble, Jerome" w:date="2020-11-30T12:56:00Z">
        <w:r w:rsidRPr="00851F5D" w:rsidDel="0075014F">
          <w:rPr>
            <w:rFonts w:ascii="Arial" w:eastAsia="Times New Roman" w:hAnsi="Arial" w:cs="Arial"/>
            <w:color w:val="000000"/>
            <w:sz w:val="24"/>
            <w:szCs w:val="24"/>
            <w:lang w:val="en" w:bidi="ar-SA"/>
          </w:rPr>
          <w:delText xml:space="preserve">State </w:delText>
        </w:r>
      </w:del>
      <w:r w:rsidRPr="00851F5D">
        <w:rPr>
          <w:rFonts w:ascii="Arial" w:eastAsia="Times New Roman" w:hAnsi="Arial" w:cs="Arial"/>
          <w:color w:val="000000"/>
          <w:sz w:val="24"/>
          <w:szCs w:val="24"/>
          <w:lang w:val="en" w:bidi="ar-SA"/>
        </w:rPr>
        <w:t>agencies</w:t>
      </w:r>
      <w:ins w:id="66" w:author="Tribble, Jerome" w:date="2020-11-30T12:56:00Z">
        <w:r w:rsidR="0075014F">
          <w:rPr>
            <w:rFonts w:ascii="Arial" w:eastAsia="Times New Roman" w:hAnsi="Arial" w:cs="Arial"/>
            <w:color w:val="000000"/>
            <w:sz w:val="24"/>
            <w:szCs w:val="24"/>
            <w:lang w:val="en" w:bidi="ar-SA"/>
          </w:rPr>
          <w:t>/departments</w:t>
        </w:r>
      </w:ins>
      <w:r w:rsidRPr="00851F5D">
        <w:rPr>
          <w:rFonts w:ascii="Arial" w:eastAsia="Times New Roman" w:hAnsi="Arial" w:cs="Arial"/>
          <w:color w:val="000000"/>
          <w:sz w:val="24"/>
          <w:szCs w:val="24"/>
          <w:lang w:val="en" w:bidi="ar-SA"/>
        </w:rPr>
        <w:t xml:space="preserve"> is not considered a sale and not subject to tax since title to the property remains with the State of California.</w:t>
      </w:r>
    </w:p>
    <w:p w14:paraId="35EAACD1" w14:textId="67642BD9" w:rsidR="00851F5D" w:rsidRPr="00851F5D" w:rsidRDefault="00851F5D" w:rsidP="00851F5D">
      <w:pPr>
        <w:spacing w:after="180" w:line="240" w:lineRule="auto"/>
        <w:rPr>
          <w:rFonts w:ascii="Arial" w:eastAsia="Times New Roman" w:hAnsi="Arial" w:cs="Arial"/>
          <w:color w:val="000000"/>
          <w:sz w:val="24"/>
          <w:szCs w:val="24"/>
          <w:lang w:val="en" w:bidi="ar-SA"/>
        </w:rPr>
      </w:pPr>
      <w:r w:rsidRPr="00851F5D">
        <w:rPr>
          <w:rFonts w:ascii="Arial" w:eastAsia="Times New Roman" w:hAnsi="Arial" w:cs="Arial"/>
          <w:color w:val="000000"/>
          <w:sz w:val="24"/>
          <w:szCs w:val="24"/>
          <w:lang w:val="en" w:bidi="ar-SA"/>
        </w:rPr>
        <w:t xml:space="preserve">Refer all sales tax questions to the </w:t>
      </w:r>
      <w:del w:id="67" w:author="Tribble, Jerome" w:date="2020-11-30T12:56:00Z">
        <w:r w:rsidRPr="00851F5D" w:rsidDel="0075014F">
          <w:rPr>
            <w:rFonts w:ascii="Arial" w:eastAsia="Times New Roman" w:hAnsi="Arial" w:cs="Arial"/>
            <w:color w:val="000000"/>
            <w:sz w:val="24"/>
            <w:szCs w:val="24"/>
            <w:lang w:val="en" w:bidi="ar-SA"/>
          </w:rPr>
          <w:delText xml:space="preserve">BOE </w:delText>
        </w:r>
      </w:del>
      <w:ins w:id="68" w:author="Tribble, Jerome" w:date="2020-11-30T12:56:00Z">
        <w:r w:rsidR="0075014F">
          <w:rPr>
            <w:rFonts w:ascii="Arial" w:eastAsia="Times New Roman" w:hAnsi="Arial" w:cs="Arial"/>
            <w:color w:val="000000"/>
            <w:sz w:val="24"/>
            <w:szCs w:val="24"/>
            <w:lang w:val="en" w:bidi="ar-SA"/>
          </w:rPr>
          <w:t>C</w:t>
        </w:r>
      </w:ins>
      <w:ins w:id="69" w:author="Tribble, Jerome" w:date="2020-11-30T12:57:00Z">
        <w:r w:rsidR="0075014F">
          <w:rPr>
            <w:rFonts w:ascii="Arial" w:eastAsia="Times New Roman" w:hAnsi="Arial" w:cs="Arial"/>
            <w:color w:val="000000"/>
            <w:sz w:val="24"/>
            <w:szCs w:val="24"/>
            <w:lang w:val="en" w:bidi="ar-SA"/>
          </w:rPr>
          <w:t>DTF</w:t>
        </w:r>
      </w:ins>
      <w:ins w:id="70" w:author="Tribble, Jerome" w:date="2020-11-30T12:58:00Z">
        <w:r w:rsidR="0075014F">
          <w:rPr>
            <w:rFonts w:ascii="Arial" w:eastAsia="Times New Roman" w:hAnsi="Arial" w:cs="Arial"/>
            <w:color w:val="000000"/>
            <w:sz w:val="24"/>
            <w:szCs w:val="24"/>
            <w:lang w:val="en" w:bidi="ar-SA"/>
          </w:rPr>
          <w:t>A</w:t>
        </w:r>
      </w:ins>
      <w:ins w:id="71" w:author="Tribble, Jerome" w:date="2020-11-30T12:56:00Z">
        <w:r w:rsidR="0075014F" w:rsidRPr="00851F5D">
          <w:rPr>
            <w:rFonts w:ascii="Arial" w:eastAsia="Times New Roman" w:hAnsi="Arial" w:cs="Arial"/>
            <w:color w:val="000000"/>
            <w:sz w:val="24"/>
            <w:szCs w:val="24"/>
            <w:lang w:val="en" w:bidi="ar-SA"/>
          </w:rPr>
          <w:t xml:space="preserve"> </w:t>
        </w:r>
      </w:ins>
      <w:del w:id="72" w:author="Tribble, Jerome" w:date="2021-01-27T08:00:00Z">
        <w:r w:rsidRPr="00851F5D" w:rsidDel="004709A1">
          <w:rPr>
            <w:rFonts w:ascii="Arial" w:eastAsia="Times New Roman" w:hAnsi="Arial" w:cs="Arial"/>
            <w:color w:val="000000"/>
            <w:sz w:val="24"/>
            <w:szCs w:val="24"/>
            <w:lang w:val="en" w:bidi="ar-SA"/>
          </w:rPr>
          <w:delText xml:space="preserve">Information </w:delText>
        </w:r>
      </w:del>
      <w:ins w:id="73" w:author="Tribble, Jerome" w:date="2021-01-27T08:00:00Z">
        <w:r w:rsidR="004709A1">
          <w:rPr>
            <w:rFonts w:ascii="Arial" w:eastAsia="Times New Roman" w:hAnsi="Arial" w:cs="Arial"/>
            <w:color w:val="000000"/>
            <w:sz w:val="24"/>
            <w:szCs w:val="24"/>
            <w:lang w:val="en" w:bidi="ar-SA"/>
          </w:rPr>
          <w:t>Customer Service</w:t>
        </w:r>
        <w:r w:rsidR="004709A1" w:rsidRPr="00851F5D">
          <w:rPr>
            <w:rFonts w:ascii="Arial" w:eastAsia="Times New Roman" w:hAnsi="Arial" w:cs="Arial"/>
            <w:color w:val="000000"/>
            <w:sz w:val="24"/>
            <w:szCs w:val="24"/>
            <w:lang w:val="en" w:bidi="ar-SA"/>
          </w:rPr>
          <w:t xml:space="preserve"> </w:t>
        </w:r>
      </w:ins>
      <w:r w:rsidRPr="00851F5D">
        <w:rPr>
          <w:rFonts w:ascii="Arial" w:eastAsia="Times New Roman" w:hAnsi="Arial" w:cs="Arial"/>
          <w:color w:val="000000"/>
          <w:sz w:val="24"/>
          <w:szCs w:val="24"/>
          <w:lang w:val="en" w:bidi="ar-SA"/>
        </w:rPr>
        <w:t xml:space="preserve">Center at 1-800-400-7115, through the </w:t>
      </w:r>
      <w:del w:id="74" w:author="Tribble, Jerome" w:date="2020-11-30T12:57:00Z">
        <w:r w:rsidR="00091CD4" w:rsidDel="0075014F">
          <w:fldChar w:fldCharType="begin"/>
        </w:r>
        <w:r w:rsidR="00091CD4" w:rsidDel="0075014F">
          <w:delInstrText xml:space="preserve"> HYPERLINK "http://www.boe.ca.gov/" </w:delInstrText>
        </w:r>
        <w:r w:rsidR="00091CD4" w:rsidDel="0075014F">
          <w:fldChar w:fldCharType="separate"/>
        </w:r>
        <w:r w:rsidRPr="00851F5D" w:rsidDel="0075014F">
          <w:rPr>
            <w:rFonts w:ascii="Arial" w:eastAsia="Times New Roman" w:hAnsi="Arial" w:cs="Arial"/>
            <w:color w:val="0066AA"/>
            <w:sz w:val="24"/>
            <w:szCs w:val="24"/>
            <w:lang w:val="en" w:bidi="ar-SA"/>
          </w:rPr>
          <w:delText>BOE website</w:delText>
        </w:r>
        <w:r w:rsidR="00091CD4" w:rsidDel="0075014F">
          <w:rPr>
            <w:rFonts w:ascii="Arial" w:eastAsia="Times New Roman" w:hAnsi="Arial" w:cs="Arial"/>
            <w:color w:val="0066AA"/>
            <w:sz w:val="24"/>
            <w:szCs w:val="24"/>
            <w:lang w:val="en" w:bidi="ar-SA"/>
          </w:rPr>
          <w:fldChar w:fldCharType="end"/>
        </w:r>
      </w:del>
      <w:ins w:id="75" w:author="Tribble, Jerome" w:date="2020-12-02T08:03:00Z">
        <w:r w:rsidR="004D2A25">
          <w:rPr>
            <w:rFonts w:ascii="Arial" w:eastAsia="Times New Roman" w:hAnsi="Arial" w:cs="Arial"/>
            <w:color w:val="0066AA"/>
            <w:sz w:val="24"/>
            <w:szCs w:val="24"/>
            <w:lang w:val="en" w:bidi="ar-SA"/>
          </w:rPr>
          <w:fldChar w:fldCharType="begin"/>
        </w:r>
        <w:r w:rsidR="004D2A25">
          <w:rPr>
            <w:rFonts w:ascii="Arial" w:eastAsia="Times New Roman" w:hAnsi="Arial" w:cs="Arial"/>
            <w:color w:val="0066AA"/>
            <w:sz w:val="24"/>
            <w:szCs w:val="24"/>
            <w:lang w:val="en" w:bidi="ar-SA"/>
          </w:rPr>
          <w:instrText xml:space="preserve"> HYPERLINK "https://www.cdtfa.ca.gov/" </w:instrText>
        </w:r>
        <w:r w:rsidR="004D2A25">
          <w:rPr>
            <w:rFonts w:ascii="Arial" w:eastAsia="Times New Roman" w:hAnsi="Arial" w:cs="Arial"/>
            <w:color w:val="0066AA"/>
            <w:sz w:val="24"/>
            <w:szCs w:val="24"/>
            <w:lang w:val="en" w:bidi="ar-SA"/>
          </w:rPr>
          <w:fldChar w:fldCharType="separate"/>
        </w:r>
        <w:r w:rsidR="004D2A25" w:rsidRPr="004D2A25">
          <w:rPr>
            <w:rStyle w:val="Hyperlink"/>
            <w:rFonts w:ascii="Arial" w:eastAsia="Times New Roman" w:hAnsi="Arial" w:cs="Arial"/>
            <w:sz w:val="24"/>
            <w:szCs w:val="24"/>
            <w:lang w:val="en" w:bidi="ar-SA"/>
          </w:rPr>
          <w:t>CDTFA</w:t>
        </w:r>
        <w:r w:rsidR="004D2A25">
          <w:rPr>
            <w:rFonts w:ascii="Arial" w:eastAsia="Times New Roman" w:hAnsi="Arial" w:cs="Arial"/>
            <w:color w:val="0066AA"/>
            <w:sz w:val="24"/>
            <w:szCs w:val="24"/>
            <w:lang w:val="en" w:bidi="ar-SA"/>
          </w:rPr>
          <w:fldChar w:fldCharType="end"/>
        </w:r>
      </w:ins>
      <w:ins w:id="76" w:author="Tribble, Jerome" w:date="2020-12-02T08:02:00Z">
        <w:r w:rsidR="004D2A25" w:rsidRPr="00851F5D">
          <w:rPr>
            <w:rFonts w:ascii="Arial" w:eastAsia="Times New Roman" w:hAnsi="Arial" w:cs="Arial"/>
            <w:color w:val="0066AA"/>
            <w:sz w:val="24"/>
            <w:szCs w:val="24"/>
            <w:lang w:val="en" w:bidi="ar-SA"/>
          </w:rPr>
          <w:t xml:space="preserve"> </w:t>
        </w:r>
      </w:ins>
      <w:ins w:id="77" w:author="Tribble, Jerome" w:date="2020-12-02T09:06:00Z">
        <w:r w:rsidR="002A1476" w:rsidRPr="00875DFC">
          <w:rPr>
            <w:rFonts w:ascii="Arial" w:eastAsia="Times New Roman" w:hAnsi="Arial" w:cs="Arial"/>
            <w:sz w:val="24"/>
            <w:szCs w:val="24"/>
            <w:lang w:val="en" w:bidi="ar-SA"/>
          </w:rPr>
          <w:t>website</w:t>
        </w:r>
      </w:ins>
      <w:del w:id="78" w:author="Tribble, Jerome" w:date="2020-12-02T09:05:00Z">
        <w:r w:rsidRPr="00851F5D" w:rsidDel="002A1476">
          <w:rPr>
            <w:rFonts w:ascii="Arial" w:eastAsia="Times New Roman" w:hAnsi="Arial" w:cs="Arial"/>
            <w:color w:val="000000"/>
            <w:sz w:val="24"/>
            <w:szCs w:val="24"/>
            <w:lang w:val="en" w:bidi="ar-SA"/>
          </w:rPr>
          <w:delText xml:space="preserve"> </w:delText>
        </w:r>
      </w:del>
      <w:del w:id="79" w:author="Tribble, Jerome" w:date="2020-11-30T12:58:00Z">
        <w:r w:rsidRPr="00851F5D" w:rsidDel="0075014F">
          <w:rPr>
            <w:rFonts w:ascii="Arial" w:eastAsia="Times New Roman" w:hAnsi="Arial" w:cs="Arial"/>
            <w:color w:val="000000"/>
            <w:sz w:val="24"/>
            <w:szCs w:val="24"/>
            <w:lang w:val="en" w:bidi="ar-SA"/>
          </w:rPr>
          <w:delText>at http://www.boe.ca.gov</w:delText>
        </w:r>
      </w:del>
      <w:del w:id="80" w:author="Tribble, Jerome" w:date="2020-12-02T09:04:00Z">
        <w:r w:rsidRPr="00851F5D" w:rsidDel="008A33EE">
          <w:rPr>
            <w:rFonts w:ascii="Arial" w:eastAsia="Times New Roman" w:hAnsi="Arial" w:cs="Arial"/>
            <w:color w:val="000000"/>
            <w:sz w:val="24"/>
            <w:szCs w:val="24"/>
            <w:lang w:val="en" w:bidi="ar-SA"/>
          </w:rPr>
          <w:delText>/,</w:delText>
        </w:r>
      </w:del>
      <w:r w:rsidRPr="00851F5D">
        <w:rPr>
          <w:rFonts w:ascii="Arial" w:eastAsia="Times New Roman" w:hAnsi="Arial" w:cs="Arial"/>
          <w:color w:val="000000"/>
          <w:sz w:val="24"/>
          <w:szCs w:val="24"/>
          <w:lang w:val="en" w:bidi="ar-SA"/>
        </w:rPr>
        <w:t xml:space="preserve"> or by mail to the </w:t>
      </w:r>
      <w:del w:id="81" w:author="Tribble, Jerome" w:date="2020-11-30T12:58:00Z">
        <w:r w:rsidRPr="00851F5D" w:rsidDel="0075014F">
          <w:rPr>
            <w:rFonts w:ascii="Arial" w:eastAsia="Times New Roman" w:hAnsi="Arial" w:cs="Arial"/>
            <w:color w:val="000000"/>
            <w:sz w:val="24"/>
            <w:szCs w:val="24"/>
            <w:lang w:val="en" w:bidi="ar-SA"/>
          </w:rPr>
          <w:delText>State Board of Equalization</w:delText>
        </w:r>
      </w:del>
      <w:ins w:id="82" w:author="Tribble, Jerome" w:date="2020-11-30T12:58:00Z">
        <w:r w:rsidR="0075014F">
          <w:rPr>
            <w:rFonts w:ascii="Arial" w:eastAsia="Times New Roman" w:hAnsi="Arial" w:cs="Arial"/>
            <w:color w:val="000000"/>
            <w:sz w:val="24"/>
            <w:szCs w:val="24"/>
            <w:lang w:val="en" w:bidi="ar-SA"/>
          </w:rPr>
          <w:t>California Department of Tax and Fee Administration</w:t>
        </w:r>
      </w:ins>
      <w:r w:rsidRPr="00851F5D">
        <w:rPr>
          <w:rFonts w:ascii="Arial" w:eastAsia="Times New Roman" w:hAnsi="Arial" w:cs="Arial"/>
          <w:color w:val="000000"/>
          <w:sz w:val="24"/>
          <w:szCs w:val="24"/>
          <w:lang w:val="en" w:bidi="ar-SA"/>
        </w:rPr>
        <w:t>, P.O. Box 942879, Sacramento, CA 94279-0040.</w:t>
      </w:r>
    </w:p>
    <w:p w14:paraId="292E6575" w14:textId="6FC254B0" w:rsidR="006B54B5" w:rsidRPr="00673F60" w:rsidRDefault="006B54B5" w:rsidP="000D0107">
      <w:pPr>
        <w:tabs>
          <w:tab w:val="left" w:pos="8640"/>
        </w:tabs>
        <w:spacing w:after="0" w:line="240" w:lineRule="auto"/>
        <w:rPr>
          <w:rFonts w:ascii="Arial" w:eastAsia="Times New Roman" w:hAnsi="Arial" w:cs="Arial"/>
          <w:color w:val="000000"/>
          <w:sz w:val="24"/>
          <w:szCs w:val="24"/>
          <w:lang w:val="en" w:bidi="ar-SA"/>
        </w:rPr>
      </w:pPr>
      <w:ins w:id="83" w:author="Tribble, Jerome" w:date="2021-01-27T14:00: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55B10D63" wp14:editId="311AD1C5">
                  <wp:simplePos x="0" y="0"/>
                  <wp:positionH relativeFrom="column">
                    <wp:posOffset>5543550</wp:posOffset>
                  </wp:positionH>
                  <wp:positionV relativeFrom="paragraph">
                    <wp:posOffset>1910080</wp:posOffset>
                  </wp:positionV>
                  <wp:extent cx="923925" cy="3429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23925" cy="342900"/>
                          </a:xfrm>
                          <a:prstGeom prst="rect">
                            <a:avLst/>
                          </a:prstGeom>
                          <a:solidFill>
                            <a:sysClr val="window" lastClr="FFFFFF"/>
                          </a:solidFill>
                          <a:ln w="6350">
                            <a:solidFill>
                              <a:sysClr val="window" lastClr="FFFFFF">
                                <a:lumMod val="75000"/>
                              </a:sysClr>
                            </a:solidFill>
                          </a:ln>
                          <a:effectLst/>
                        </wps:spPr>
                        <wps:txbx>
                          <w:txbxContent>
                            <w:p w14:paraId="045B6D3B" w14:textId="26743B4D" w:rsidR="006B54B5" w:rsidRPr="00083C09" w:rsidRDefault="006B54B5" w:rsidP="006B54B5">
                              <w:pPr>
                                <w:pStyle w:val="NoSpacing"/>
                                <w:rPr>
                                  <w:i/>
                                  <w:color w:val="A6A6A6" w:themeColor="background1" w:themeShade="A6"/>
                                  <w:sz w:val="18"/>
                                  <w:szCs w:val="18"/>
                                </w:rPr>
                              </w:pPr>
                              <w:r w:rsidRPr="00083C09">
                                <w:rPr>
                                  <w:i/>
                                  <w:color w:val="A6A6A6" w:themeColor="background1" w:themeShade="A6"/>
                                  <w:sz w:val="18"/>
                                  <w:szCs w:val="18"/>
                                </w:rPr>
                                <w:t xml:space="preserve">RS </w:t>
                              </w:r>
                              <w:r w:rsidR="00083C09">
                                <w:rPr>
                                  <w:i/>
                                  <w:color w:val="A6A6A6" w:themeColor="background1" w:themeShade="A6"/>
                                  <w:sz w:val="18"/>
                                  <w:szCs w:val="18"/>
                                </w:rPr>
                                <w:t>01/29/2021</w:t>
                              </w:r>
                            </w:p>
                            <w:p w14:paraId="427A10E1" w14:textId="77777777" w:rsidR="006B54B5" w:rsidRPr="00083C09" w:rsidRDefault="006B54B5" w:rsidP="006B54B5">
                              <w:pPr>
                                <w:pStyle w:val="NoSpacing"/>
                                <w:rPr>
                                  <w:i/>
                                  <w:color w:val="A6A6A6" w:themeColor="background1" w:themeShade="A6"/>
                                  <w:sz w:val="18"/>
                                  <w:szCs w:val="18"/>
                                </w:rPr>
                              </w:pPr>
                              <w:r w:rsidRPr="00083C09">
                                <w:rPr>
                                  <w:i/>
                                  <w:color w:val="A6A6A6" w:themeColor="background1" w:themeShade="A6"/>
                                  <w:sz w:val="18"/>
                                  <w:szCs w:val="18"/>
                                </w:rPr>
                                <w:t>JT 01/27/2021</w:t>
                              </w:r>
                            </w:p>
                            <w:p w14:paraId="5FE6542A" w14:textId="77777777" w:rsidR="006B54B5" w:rsidRDefault="006B54B5" w:rsidP="006B54B5">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5B10D63" id="_x0000_t202" coordsize="21600,21600" o:spt="202" path="m,l,21600r21600,l21600,xe">
                  <v:stroke joinstyle="miter"/>
                  <v:path gradientshapeok="t" o:connecttype="rect"/>
                </v:shapetype>
                <v:shape id="Text Box 18" o:spid="_x0000_s1026" type="#_x0000_t202" style="position:absolute;margin-left:436.5pt;margin-top:150.4pt;width:72.7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" fillcolor="window" strokecolor="#bfbfbf" strokeweight=".5pt">
                  <v:textbox>
                    <w:txbxContent>
                      <w:p w14:paraId="045B6D3B" w14:textId="26743B4D" w:rsidR="006B54B5" w:rsidRPr="00083C09" w:rsidRDefault="006B54B5" w:rsidP="006B54B5">
                        <w:pPr>
                          <w:pStyle w:val="NoSpacing"/>
                          <w:rPr>
                            <w:i/>
                            <w:color w:val="A6A6A6" w:themeColor="background1" w:themeShade="A6"/>
                            <w:sz w:val="18"/>
                            <w:szCs w:val="18"/>
                          </w:rPr>
                        </w:pPr>
                        <w:r w:rsidRPr="00083C09">
                          <w:rPr>
                            <w:i/>
                            <w:color w:val="A6A6A6" w:themeColor="background1" w:themeShade="A6"/>
                            <w:sz w:val="18"/>
                            <w:szCs w:val="18"/>
                          </w:rPr>
                          <w:t xml:space="preserve">RS </w:t>
                        </w:r>
                        <w:r w:rsidR="00083C09">
                          <w:rPr>
                            <w:i/>
                            <w:color w:val="A6A6A6" w:themeColor="background1" w:themeShade="A6"/>
                            <w:sz w:val="18"/>
                            <w:szCs w:val="18"/>
                          </w:rPr>
                          <w:t>01/29/2021</w:t>
                        </w:r>
                      </w:p>
                      <w:p w14:paraId="427A10E1" w14:textId="77777777" w:rsidR="006B54B5" w:rsidRPr="00083C09" w:rsidRDefault="006B54B5" w:rsidP="006B54B5">
                        <w:pPr>
                          <w:pStyle w:val="NoSpacing"/>
                          <w:rPr>
                            <w:i/>
                            <w:color w:val="A6A6A6" w:themeColor="background1" w:themeShade="A6"/>
                            <w:sz w:val="18"/>
                            <w:szCs w:val="18"/>
                          </w:rPr>
                        </w:pPr>
                        <w:r w:rsidRPr="00083C09">
                          <w:rPr>
                            <w:i/>
                            <w:color w:val="A6A6A6" w:themeColor="background1" w:themeShade="A6"/>
                            <w:sz w:val="18"/>
                            <w:szCs w:val="18"/>
                          </w:rPr>
                          <w:t>JT 01/27/2021</w:t>
                        </w:r>
                      </w:p>
                      <w:p w14:paraId="5FE6542A" w14:textId="77777777" w:rsidR="006B54B5" w:rsidRDefault="006B54B5" w:rsidP="006B54B5">
                        <w:pPr>
                          <w:pStyle w:val="NoSpacing"/>
                          <w:rPr>
                            <w:i/>
                          </w:rPr>
                        </w:pPr>
                      </w:p>
                    </w:txbxContent>
                  </v:textbox>
                </v:shape>
              </w:pict>
            </mc:Fallback>
          </mc:AlternateContent>
        </w:r>
      </w:ins>
    </w:p>
    <w:sectPr w:rsidR="006B54B5"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4FAA8IglYtAAAA"/>
  </w:docVars>
  <w:rsids>
    <w:rsidRoot w:val="00851F5D"/>
    <w:rsid w:val="00013ED8"/>
    <w:rsid w:val="00015956"/>
    <w:rsid w:val="00016809"/>
    <w:rsid w:val="00016D3A"/>
    <w:rsid w:val="000170E2"/>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3C09"/>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0107"/>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54B5"/>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96AA8"/>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0885"/>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70398"/>
    <w:rsid w:val="00F71A61"/>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0FBAB7-C558-4EE4-8E1E-D4ACEE91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2215</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3</cp:revision>
  <cp:lastPrinted>2004-11-15T20:06:00Z</cp:lastPrinted>
  <dcterms:created xsi:type="dcterms:W3CDTF">2021-01-29T17:17:00Z</dcterms:created>
  <dcterms:modified xsi:type="dcterms:W3CDTF">2021-01-29T21:51:00Z</dcterms:modified>
</cp:coreProperties>
</file>